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64E9" w:rsidRDefault="007F64E9" w:rsidP="007F64E9">
      <w:pPr>
        <w:jc w:val="center"/>
        <w:rPr>
          <w:sz w:val="32"/>
        </w:rPr>
      </w:pPr>
      <w:r>
        <w:rPr>
          <w:rFonts w:hint="eastAsia"/>
          <w:sz w:val="32"/>
        </w:rPr>
        <w:t>積體電路設計</w:t>
      </w:r>
      <w:r>
        <w:rPr>
          <w:sz w:val="32"/>
        </w:rPr>
        <w:t>HW1 Report</w:t>
      </w:r>
    </w:p>
    <w:p w:rsidR="007F64E9" w:rsidRDefault="007F64E9" w:rsidP="007F64E9">
      <w:pPr>
        <w:jc w:val="right"/>
        <w:rPr>
          <w:sz w:val="28"/>
        </w:rPr>
      </w:pPr>
      <w:r>
        <w:rPr>
          <w:sz w:val="28"/>
        </w:rPr>
        <w:t xml:space="preserve">108062135 </w:t>
      </w:r>
      <w:r>
        <w:rPr>
          <w:rFonts w:hint="eastAsia"/>
          <w:sz w:val="28"/>
        </w:rPr>
        <w:t>呂佳恩</w:t>
      </w:r>
    </w:p>
    <w:p w:rsidR="007F64E9" w:rsidRDefault="007F64E9" w:rsidP="007F64E9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Screenshots </w:t>
      </w:r>
    </w:p>
    <w:p w:rsidR="00F04B4E" w:rsidRDefault="007F64E9" w:rsidP="007F64E9">
      <w:pPr>
        <w:pStyle w:val="a3"/>
        <w:numPr>
          <w:ilvl w:val="0"/>
          <w:numId w:val="2"/>
        </w:numPr>
        <w:rPr>
          <w:sz w:val="28"/>
        </w:rPr>
      </w:pPr>
      <w:r>
        <w:rPr>
          <w:sz w:val="28"/>
        </w:rPr>
        <w:t>Layout with Rulers</w:t>
      </w:r>
    </w:p>
    <w:p w:rsidR="007F64E9" w:rsidRDefault="00F04B4E" w:rsidP="00F04B4E">
      <w:pPr>
        <w:pStyle w:val="a3"/>
        <w:ind w:left="1080"/>
        <w:rPr>
          <w:sz w:val="28"/>
        </w:rPr>
      </w:pPr>
      <w:r>
        <w:rPr>
          <w:noProof/>
          <w:sz w:val="28"/>
        </w:rPr>
        <w:drawing>
          <wp:inline distT="0" distB="0" distL="0" distR="0">
            <wp:extent cx="4857750" cy="4143375"/>
            <wp:effectExtent l="0" t="0" r="0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08062135呂佳恩-Layout with rulers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43" r="4546" b="7643"/>
                    <a:stretch/>
                  </pic:blipFill>
                  <pic:spPr bwMode="auto">
                    <a:xfrm>
                      <a:off x="0" y="0"/>
                      <a:ext cx="4857750" cy="4143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B4E" w:rsidRDefault="00F04B4E" w:rsidP="00F04B4E">
      <w:pPr>
        <w:pStyle w:val="a3"/>
        <w:ind w:left="1080"/>
        <w:rPr>
          <w:rFonts w:hint="eastAsia"/>
          <w:sz w:val="28"/>
        </w:rPr>
      </w:pPr>
    </w:p>
    <w:p w:rsidR="007F64E9" w:rsidRDefault="007F64E9" w:rsidP="007F64E9">
      <w:pPr>
        <w:pStyle w:val="a3"/>
        <w:numPr>
          <w:ilvl w:val="0"/>
          <w:numId w:val="2"/>
        </w:numPr>
        <w:rPr>
          <w:sz w:val="28"/>
        </w:rPr>
      </w:pPr>
      <w:r>
        <w:rPr>
          <w:sz w:val="28"/>
        </w:rPr>
        <w:t>DRC summary report</w:t>
      </w:r>
    </w:p>
    <w:p w:rsidR="00F04B4E" w:rsidRDefault="00F04B4E" w:rsidP="00F04B4E">
      <w:pPr>
        <w:pStyle w:val="a3"/>
        <w:ind w:left="1080"/>
        <w:rPr>
          <w:sz w:val="28"/>
        </w:rPr>
      </w:pPr>
      <w:r>
        <w:rPr>
          <w:rFonts w:hint="eastAsia"/>
          <w:noProof/>
          <w:sz w:val="28"/>
        </w:rPr>
        <w:drawing>
          <wp:inline distT="0" distB="0" distL="0" distR="0">
            <wp:extent cx="3760896" cy="3105150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08062135呂佳恩-DRS summary report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9602" cy="31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B4E" w:rsidRDefault="00F04B4E" w:rsidP="00F04B4E">
      <w:pPr>
        <w:pStyle w:val="a3"/>
        <w:ind w:left="1080"/>
        <w:rPr>
          <w:rFonts w:hint="eastAsia"/>
          <w:sz w:val="28"/>
        </w:rPr>
      </w:pPr>
      <w:bookmarkStart w:id="0" w:name="_GoBack"/>
      <w:bookmarkEnd w:id="0"/>
    </w:p>
    <w:p w:rsidR="007F64E9" w:rsidRDefault="007F64E9" w:rsidP="007F64E9">
      <w:pPr>
        <w:pStyle w:val="a3"/>
        <w:numPr>
          <w:ilvl w:val="0"/>
          <w:numId w:val="2"/>
        </w:numPr>
        <w:rPr>
          <w:sz w:val="28"/>
        </w:rPr>
      </w:pPr>
      <w:r>
        <w:rPr>
          <w:sz w:val="28"/>
        </w:rPr>
        <w:lastRenderedPageBreak/>
        <w:t>The message of passing LVS</w:t>
      </w:r>
    </w:p>
    <w:p w:rsidR="00F04B4E" w:rsidRDefault="00F04B4E" w:rsidP="00F04B4E">
      <w:pPr>
        <w:pStyle w:val="a3"/>
        <w:ind w:left="1080"/>
        <w:rPr>
          <w:sz w:val="28"/>
        </w:rPr>
      </w:pPr>
      <w:r>
        <w:rPr>
          <w:rFonts w:hint="eastAsia"/>
          <w:noProof/>
          <w:sz w:val="28"/>
        </w:rPr>
        <w:drawing>
          <wp:inline distT="0" distB="0" distL="0" distR="0">
            <wp:extent cx="4314313" cy="365760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08062135呂佳恩-LVS passing messag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9615" cy="366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B4E" w:rsidRDefault="00F04B4E" w:rsidP="00F04B4E">
      <w:pPr>
        <w:pStyle w:val="a3"/>
        <w:ind w:left="1080"/>
        <w:rPr>
          <w:rFonts w:hint="eastAsia"/>
          <w:sz w:val="28"/>
        </w:rPr>
      </w:pPr>
    </w:p>
    <w:p w:rsidR="007F64E9" w:rsidRDefault="007F64E9" w:rsidP="007F64E9">
      <w:pPr>
        <w:pStyle w:val="a3"/>
        <w:numPr>
          <w:ilvl w:val="0"/>
          <w:numId w:val="2"/>
        </w:numPr>
        <w:rPr>
          <w:sz w:val="28"/>
        </w:rPr>
      </w:pPr>
      <w:r>
        <w:rPr>
          <w:sz w:val="28"/>
        </w:rPr>
        <w:t>LVS schematic (screenshot of the text file)</w:t>
      </w:r>
    </w:p>
    <w:p w:rsidR="00F04B4E" w:rsidRDefault="00F04B4E" w:rsidP="00F04B4E">
      <w:pPr>
        <w:pStyle w:val="a3"/>
        <w:ind w:left="1080"/>
        <w:rPr>
          <w:sz w:val="28"/>
        </w:rPr>
      </w:pPr>
      <w:r>
        <w:rPr>
          <w:rFonts w:hint="eastAsia"/>
          <w:noProof/>
          <w:sz w:val="28"/>
        </w:rPr>
        <w:drawing>
          <wp:inline distT="0" distB="0" distL="0" distR="0">
            <wp:extent cx="4705350" cy="2562225"/>
            <wp:effectExtent l="0" t="0" r="0" b="952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08062135呂佳恩-LVS schematic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B4E" w:rsidRDefault="00F04B4E" w:rsidP="00F04B4E">
      <w:pPr>
        <w:pStyle w:val="a3"/>
        <w:ind w:left="1080"/>
        <w:rPr>
          <w:rFonts w:hint="eastAsia"/>
          <w:sz w:val="28"/>
        </w:rPr>
      </w:pPr>
    </w:p>
    <w:p w:rsidR="007F64E9" w:rsidRDefault="007F64E9" w:rsidP="007F64E9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>What else did you do to enhance your layout quality</w:t>
      </w:r>
    </w:p>
    <w:p w:rsidR="007F64E9" w:rsidRPr="003A0432" w:rsidRDefault="007F64E9" w:rsidP="007F64E9">
      <w:pPr>
        <w:pStyle w:val="a3"/>
        <w:ind w:firstLine="720"/>
      </w:pPr>
      <w:r w:rsidRPr="003A0432">
        <w:t xml:space="preserve">First, I drew the three gates individually, then connected the </w:t>
      </w:r>
      <w:proofErr w:type="spellStart"/>
      <w:r w:rsidRPr="003A0432">
        <w:t>vdd</w:t>
      </w:r>
      <w:proofErr w:type="spellEnd"/>
      <w:r w:rsidRPr="003A0432">
        <w:t xml:space="preserve">, </w:t>
      </w:r>
      <w:proofErr w:type="spellStart"/>
      <w:r w:rsidRPr="003A0432">
        <w:t>gnd</w:t>
      </w:r>
      <w:proofErr w:type="spellEnd"/>
      <w:r w:rsidRPr="003A0432">
        <w:t xml:space="preserve"> together. I tried to find routes so that the wires could be ran parallel to each other. This way, the width of the layout would significantly decrease. </w:t>
      </w:r>
    </w:p>
    <w:p w:rsidR="007F64E9" w:rsidRPr="003A0432" w:rsidRDefault="007F64E9" w:rsidP="007F64E9">
      <w:pPr>
        <w:pStyle w:val="a3"/>
      </w:pPr>
      <w:r w:rsidRPr="003A0432">
        <w:tab/>
        <w:t xml:space="preserve">I also calculated the minimum requirements of the width, height for each part in the layout, although the final result might not be </w:t>
      </w:r>
      <w:r w:rsidR="003A0432" w:rsidRPr="003A0432">
        <w:t xml:space="preserve">precisely the minimum possible since dragging the layout would be much more difficult since it has to be super precise. </w:t>
      </w:r>
    </w:p>
    <w:p w:rsidR="003A0432" w:rsidRDefault="003A0432" w:rsidP="003A0432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>What have you learned from this homework</w:t>
      </w:r>
    </w:p>
    <w:p w:rsidR="003A0432" w:rsidRDefault="003A0432" w:rsidP="003A0432">
      <w:pPr>
        <w:pStyle w:val="a3"/>
        <w:ind w:left="1440"/>
      </w:pPr>
      <w:r>
        <w:lastRenderedPageBreak/>
        <w:t>This homework gave me a grasp on how hard designing a layout manually is.</w:t>
      </w:r>
    </w:p>
    <w:p w:rsidR="003A0432" w:rsidRDefault="003A0432" w:rsidP="003A0432">
      <w:pPr>
        <w:ind w:left="720"/>
      </w:pPr>
      <w:r>
        <w:t xml:space="preserve">You have to consider so many factors, also, one suboptimal placement of a component of the layout might result in the whole layout to be significantly worse, since the effect of the placement might compound if the design is complex. </w:t>
      </w:r>
    </w:p>
    <w:p w:rsidR="003A0432" w:rsidRDefault="003A0432" w:rsidP="003A0432">
      <w:pPr>
        <w:ind w:left="720"/>
      </w:pPr>
      <w:r>
        <w:tab/>
        <w:t xml:space="preserve">This homework also taught me how to use Virtuoso and the tools it provided, it provides </w:t>
      </w:r>
      <w:proofErr w:type="spellStart"/>
      <w:proofErr w:type="gramStart"/>
      <w:r>
        <w:t>a</w:t>
      </w:r>
      <w:proofErr w:type="spellEnd"/>
      <w:proofErr w:type="gramEnd"/>
      <w:r>
        <w:t xml:space="preserve"> intuitive process for designing layouts. Also, throughout the homework, it made us be able to solve the problems we encountered, which is always a valuable experience.</w:t>
      </w:r>
    </w:p>
    <w:p w:rsidR="003A0432" w:rsidRDefault="003A0432" w:rsidP="003A0432">
      <w:pPr>
        <w:pStyle w:val="a3"/>
        <w:numPr>
          <w:ilvl w:val="0"/>
          <w:numId w:val="1"/>
        </w:numPr>
        <w:rPr>
          <w:sz w:val="28"/>
        </w:rPr>
      </w:pPr>
      <w:r>
        <w:rPr>
          <w:sz w:val="28"/>
        </w:rPr>
        <w:t>What problems have you encountered in this homework</w:t>
      </w:r>
    </w:p>
    <w:p w:rsidR="003A0432" w:rsidRDefault="003A0432" w:rsidP="00807180">
      <w:pPr>
        <w:pStyle w:val="a3"/>
        <w:ind w:firstLine="720"/>
      </w:pPr>
      <w:r>
        <w:t>The</w:t>
      </w:r>
      <w:r w:rsidR="00807180">
        <w:t xml:space="preserve"> first</w:t>
      </w:r>
      <w:r>
        <w:t xml:space="preserve"> problem I encountered is that when I want to improve my design of the layout, it would </w:t>
      </w:r>
      <w:r w:rsidR="00807180">
        <w:t xml:space="preserve">affect other parts of the design since it might affect the distance between components and violate the Design Rule Check. </w:t>
      </w:r>
    </w:p>
    <w:p w:rsidR="00807180" w:rsidRPr="003A0432" w:rsidRDefault="00807180" w:rsidP="00807180">
      <w:pPr>
        <w:pStyle w:val="a3"/>
        <w:ind w:firstLine="720"/>
      </w:pPr>
      <w:r>
        <w:t>The second problem I encountered is that the LVS schematic. It was super confusing how it should be written, but after some trial and error, the problems were all solved.</w:t>
      </w:r>
      <w:r w:rsidR="00C80F94">
        <w:t>2135</w:t>
      </w:r>
    </w:p>
    <w:sectPr w:rsidR="00807180" w:rsidRPr="003A0432" w:rsidSect="001D445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606B83"/>
    <w:multiLevelType w:val="hybridMultilevel"/>
    <w:tmpl w:val="3146A11A"/>
    <w:lvl w:ilvl="0" w:tplc="7E0AE3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AB32FC3"/>
    <w:multiLevelType w:val="hybridMultilevel"/>
    <w:tmpl w:val="7E4A6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tDQ0MDM0tzQzMjdS0lEKTi0uzszPAykwrAUAQoBFxSwAAAA="/>
  </w:docVars>
  <w:rsids>
    <w:rsidRoot w:val="007F64E9"/>
    <w:rsid w:val="001D4456"/>
    <w:rsid w:val="003A0432"/>
    <w:rsid w:val="007F64E9"/>
    <w:rsid w:val="00807180"/>
    <w:rsid w:val="00C80F94"/>
    <w:rsid w:val="00F04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79A64"/>
  <w15:chartTrackingRefBased/>
  <w15:docId w15:val="{E267CBED-A319-404A-B6B9-DF71DD30E4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F6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61</Words>
  <Characters>149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呂佳峻</dc:creator>
  <cp:keywords/>
  <dc:description/>
  <cp:lastModifiedBy>呂佳恩</cp:lastModifiedBy>
  <cp:revision>3</cp:revision>
  <dcterms:created xsi:type="dcterms:W3CDTF">2022-11-12T05:15:00Z</dcterms:created>
  <dcterms:modified xsi:type="dcterms:W3CDTF">2022-11-12T09:33:00Z</dcterms:modified>
</cp:coreProperties>
</file>